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A54439" w:rsidRDefault="003C169B" w:rsidP="00A54439">
      <w:pPr>
        <w:pStyle w:val="Heading1"/>
        <w:rPr>
          <w:b w:val="0"/>
          <w:sz w:val="28"/>
          <w:szCs w:val="28"/>
        </w:rPr>
      </w:pPr>
      <w:bookmarkStart w:id="0" w:name="_GoBack"/>
      <w:r w:rsidRPr="00A54439">
        <w:rPr>
          <w:b w:val="0"/>
          <w:sz w:val="28"/>
          <w:szCs w:val="28"/>
        </w:rPr>
        <w:t>State of California</w:t>
      </w:r>
      <w:r w:rsidR="00AA451C" w:rsidRPr="00A54439">
        <w:rPr>
          <w:b w:val="0"/>
          <w:sz w:val="28"/>
          <w:szCs w:val="28"/>
        </w:rPr>
        <w:br/>
      </w:r>
      <w:r w:rsidRPr="00A54439">
        <w:rPr>
          <w:b w:val="0"/>
          <w:sz w:val="28"/>
          <w:szCs w:val="28"/>
        </w:rPr>
        <w:t>Department of Industrial Relations</w:t>
      </w:r>
      <w:r w:rsidR="00AA451C" w:rsidRPr="00A54439">
        <w:rPr>
          <w:b w:val="0"/>
          <w:sz w:val="28"/>
          <w:szCs w:val="28"/>
        </w:rPr>
        <w:br/>
      </w:r>
      <w:r w:rsidRPr="00A54439">
        <w:rPr>
          <w:b w:val="0"/>
          <w:sz w:val="28"/>
          <w:szCs w:val="28"/>
        </w:rPr>
        <w:t>DIVISION OF WORKERS’ COMPENSATION</w:t>
      </w:r>
    </w:p>
    <w:bookmarkEnd w:id="0"/>
    <w:p w:rsidR="00897DC4" w:rsidRPr="000215AD" w:rsidRDefault="00C46F34" w:rsidP="00A54439">
      <w:pPr>
        <w:spacing w:before="240" w:after="240"/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’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733" w:rsidRPr="00A217D9" w:rsidRDefault="009C1733" w:rsidP="00A217D9">
      <w:pPr>
        <w:pStyle w:val="Heading2"/>
        <w:jc w:val="center"/>
        <w:rPr>
          <w:rFonts w:ascii="Times New Roman" w:hAnsi="Times New Roman" w:cs="Times New Roman"/>
          <w:sz w:val="28"/>
          <w:szCs w:val="28"/>
        </w:rPr>
      </w:pPr>
      <w:r w:rsidRPr="00A217D9">
        <w:rPr>
          <w:rFonts w:ascii="Times New Roman" w:hAnsi="Times New Roman" w:cs="Times New Roman"/>
          <w:sz w:val="28"/>
          <w:szCs w:val="28"/>
        </w:rPr>
        <w:t xml:space="preserve">Order of the </w:t>
      </w:r>
      <w:r w:rsidR="00C6341F" w:rsidRPr="00A217D9">
        <w:rPr>
          <w:rFonts w:ascii="Times New Roman" w:hAnsi="Times New Roman" w:cs="Times New Roman"/>
          <w:sz w:val="28"/>
          <w:szCs w:val="28"/>
        </w:rPr>
        <w:t>Administrative Director of the</w:t>
      </w:r>
      <w:r w:rsidR="00A217D9" w:rsidRPr="00A217D9">
        <w:rPr>
          <w:rFonts w:ascii="Times New Roman" w:hAnsi="Times New Roman" w:cs="Times New Roman"/>
          <w:sz w:val="28"/>
          <w:szCs w:val="28"/>
        </w:rPr>
        <w:br/>
      </w:r>
      <w:r w:rsidRPr="00A217D9">
        <w:rPr>
          <w:rFonts w:ascii="Times New Roman" w:hAnsi="Times New Roman" w:cs="Times New Roman"/>
          <w:sz w:val="28"/>
          <w:szCs w:val="28"/>
        </w:rPr>
        <w:t>Division of Workers’ Compensation</w:t>
      </w:r>
    </w:p>
    <w:p w:rsidR="009C1733" w:rsidRPr="00A217D9" w:rsidRDefault="009C1733" w:rsidP="00A217D9">
      <w:pPr>
        <w:jc w:val="center"/>
        <w:rPr>
          <w:b/>
        </w:rPr>
      </w:pPr>
      <w:r w:rsidRPr="00A217D9">
        <w:rPr>
          <w:b/>
        </w:rPr>
        <w:t xml:space="preserve">(OMFS Update for Physician Services and Non-Physician Practitioner Services - Effective </w:t>
      </w:r>
      <w:r w:rsidR="00AB2E61" w:rsidRPr="00A217D9">
        <w:rPr>
          <w:b/>
        </w:rPr>
        <w:t>July</w:t>
      </w:r>
      <w:r w:rsidR="00C3593B" w:rsidRPr="00A217D9">
        <w:rPr>
          <w:b/>
        </w:rPr>
        <w:t xml:space="preserve"> </w:t>
      </w:r>
      <w:r w:rsidR="00F274E1" w:rsidRPr="00A217D9">
        <w:rPr>
          <w:b/>
        </w:rPr>
        <w:t>15</w:t>
      </w:r>
      <w:r w:rsidRPr="00A217D9">
        <w:rPr>
          <w:b/>
        </w:rPr>
        <w:t xml:space="preserve">, </w:t>
      </w:r>
      <w:r w:rsidR="002A692B" w:rsidRPr="00A217D9">
        <w:rPr>
          <w:b/>
        </w:rPr>
        <w:t>2019</w:t>
      </w:r>
      <w:r w:rsidRPr="00A217D9">
        <w:rPr>
          <w:b/>
        </w:rPr>
        <w:t>)</w:t>
      </w:r>
    </w:p>
    <w:p w:rsidR="009C1733" w:rsidRDefault="009C1733" w:rsidP="00A217D9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AB2E61">
        <w:rPr>
          <w:rFonts w:ascii="Times New Roman" w:hAnsi="Times New Roman"/>
        </w:rPr>
        <w:t>July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Default="009C1733" w:rsidP="00A217D9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AB2E61">
        <w:rPr>
          <w:rFonts w:ascii="Times New Roman" w:hAnsi="Times New Roman"/>
        </w:rPr>
        <w:t>July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AB2E61">
        <w:rPr>
          <w:rFonts w:ascii="Times New Roman" w:hAnsi="Times New Roman"/>
        </w:rPr>
        <w:t>July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Pr="00266F20" w:rsidRDefault="009C1733" w:rsidP="00A217D9">
      <w:pPr>
        <w:spacing w:before="24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9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A217D9">
      <w:pPr>
        <w:tabs>
          <w:tab w:val="left" w:pos="3600"/>
        </w:tabs>
        <w:ind w:right="-7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2F4254" w:rsidRDefault="003C169B" w:rsidP="00A217D9">
      <w:pPr>
        <w:tabs>
          <w:tab w:val="left" w:pos="3600"/>
        </w:tabs>
        <w:ind w:left="-720" w:right="-72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AB2E61">
        <w:rPr>
          <w:rFonts w:ascii="Times New Roman" w:hAnsi="Times New Roman"/>
          <w:sz w:val="22"/>
          <w:szCs w:val="22"/>
        </w:rPr>
        <w:t>July</w:t>
      </w:r>
      <w:r w:rsidR="00C3593B">
        <w:rPr>
          <w:rFonts w:ascii="Times New Roman" w:hAnsi="Times New Roman"/>
          <w:sz w:val="22"/>
          <w:szCs w:val="22"/>
        </w:rPr>
        <w:t xml:space="preserve"> </w:t>
      </w:r>
      <w:r w:rsidR="00C8354B">
        <w:rPr>
          <w:rFonts w:ascii="Times New Roman" w:hAnsi="Times New Roman"/>
          <w:sz w:val="22"/>
          <w:szCs w:val="22"/>
        </w:rPr>
        <w:t>1</w:t>
      </w:r>
      <w:r w:rsidR="00AB2E61">
        <w:rPr>
          <w:rFonts w:ascii="Times New Roman" w:hAnsi="Times New Roman"/>
          <w:sz w:val="22"/>
          <w:szCs w:val="22"/>
        </w:rPr>
        <w:t>6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2A692B">
        <w:rPr>
          <w:rFonts w:ascii="Times New Roman" w:hAnsi="Times New Roman"/>
          <w:sz w:val="22"/>
          <w:szCs w:val="22"/>
        </w:rPr>
        <w:t>2019</w:t>
      </w:r>
      <w:r w:rsidRPr="003A0BC5">
        <w:rPr>
          <w:rFonts w:ascii="Times New Roman" w:hAnsi="Times New Roman"/>
          <w:sz w:val="22"/>
          <w:szCs w:val="22"/>
        </w:rPr>
        <w:tab/>
      </w:r>
      <w:r w:rsidR="00A217D9">
        <w:rPr>
          <w:rFonts w:ascii="Times New Roman" w:hAnsi="Times New Roman"/>
          <w:sz w:val="22"/>
          <w:szCs w:val="22"/>
          <w:u w:val="single"/>
        </w:rPr>
        <w:t>ORIGINAL SIGNED BY</w:t>
      </w:r>
    </w:p>
    <w:p w:rsidR="002F4254" w:rsidRDefault="002F4254" w:rsidP="00A217D9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A217D9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6E0F" w:rsidRDefault="00136E0F" w:rsidP="00013A97">
      <w:r>
        <w:separator/>
      </w:r>
    </w:p>
  </w:endnote>
  <w:endnote w:type="continuationSeparator" w:id="0">
    <w:p w:rsidR="00136E0F" w:rsidRDefault="00136E0F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6E0F" w:rsidRDefault="00136E0F" w:rsidP="00013A97">
      <w:r>
        <w:separator/>
      </w:r>
    </w:p>
  </w:footnote>
  <w:footnote w:type="continuationSeparator" w:id="0">
    <w:p w:rsidR="00136E0F" w:rsidRDefault="00136E0F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36E0F"/>
    <w:rsid w:val="00155A10"/>
    <w:rsid w:val="0017128B"/>
    <w:rsid w:val="00180E96"/>
    <w:rsid w:val="00184D32"/>
    <w:rsid w:val="001868C9"/>
    <w:rsid w:val="001A0439"/>
    <w:rsid w:val="001A0863"/>
    <w:rsid w:val="001B2A3A"/>
    <w:rsid w:val="001B2EBC"/>
    <w:rsid w:val="001B4800"/>
    <w:rsid w:val="001C483A"/>
    <w:rsid w:val="001D09AB"/>
    <w:rsid w:val="001D64EF"/>
    <w:rsid w:val="001D7AC9"/>
    <w:rsid w:val="001F0073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A692B"/>
    <w:rsid w:val="002B505D"/>
    <w:rsid w:val="002C08DB"/>
    <w:rsid w:val="002D2689"/>
    <w:rsid w:val="002E1A9B"/>
    <w:rsid w:val="002E51F6"/>
    <w:rsid w:val="002E6163"/>
    <w:rsid w:val="002E7D43"/>
    <w:rsid w:val="002F3745"/>
    <w:rsid w:val="002F4254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0B1E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85E52"/>
    <w:rsid w:val="008920EA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17D9"/>
    <w:rsid w:val="00A27B31"/>
    <w:rsid w:val="00A31AA7"/>
    <w:rsid w:val="00A32AFC"/>
    <w:rsid w:val="00A32BB0"/>
    <w:rsid w:val="00A54439"/>
    <w:rsid w:val="00A726A3"/>
    <w:rsid w:val="00A7339D"/>
    <w:rsid w:val="00A773DF"/>
    <w:rsid w:val="00A866CC"/>
    <w:rsid w:val="00AA451C"/>
    <w:rsid w:val="00AA7CA9"/>
    <w:rsid w:val="00AB2E61"/>
    <w:rsid w:val="00AC033E"/>
    <w:rsid w:val="00AC6E05"/>
    <w:rsid w:val="00AD1FB8"/>
    <w:rsid w:val="00AE4CEC"/>
    <w:rsid w:val="00AE7B99"/>
    <w:rsid w:val="00AF518F"/>
    <w:rsid w:val="00AF686C"/>
    <w:rsid w:val="00B046CA"/>
    <w:rsid w:val="00B049C7"/>
    <w:rsid w:val="00B04B6A"/>
    <w:rsid w:val="00B16FC1"/>
    <w:rsid w:val="00B17861"/>
    <w:rsid w:val="00B221AD"/>
    <w:rsid w:val="00B24105"/>
    <w:rsid w:val="00B3141D"/>
    <w:rsid w:val="00B36445"/>
    <w:rsid w:val="00B42CE9"/>
    <w:rsid w:val="00B5081D"/>
    <w:rsid w:val="00B62993"/>
    <w:rsid w:val="00B75232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04405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05C94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A217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217D9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A217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217D9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07D7D6-6766-452D-B6ED-2356A378C500}"/>
</file>

<file path=customXml/itemProps2.xml><?xml version="1.0" encoding="utf-8"?>
<ds:datastoreItem xmlns:ds="http://schemas.openxmlformats.org/officeDocument/2006/customXml" ds:itemID="{1D0823DB-7AE2-4F44-89CE-B07E0E636F78}"/>
</file>

<file path=customXml/itemProps3.xml><?xml version="1.0" encoding="utf-8"?>
<ds:datastoreItem xmlns:ds="http://schemas.openxmlformats.org/officeDocument/2006/customXml" ds:itemID="{5F61B03C-64C3-4630-979D-E87F1A92004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82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7-16T19:59:00Z</dcterms:created>
  <dcterms:modified xsi:type="dcterms:W3CDTF">2021-04-2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